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AA0D" w14:textId="33577A10" w:rsidR="003F1518" w:rsidRPr="00BC1C8C" w:rsidRDefault="003F1518" w:rsidP="003F1518">
      <w:pPr>
        <w:tabs>
          <w:tab w:val="left" w:pos="5670"/>
        </w:tabs>
        <w:spacing w:after="0"/>
        <w:ind w:right="-10"/>
        <w:rPr>
          <w:rFonts w:asciiTheme="minorBidi" w:hAnsiTheme="minorBidi"/>
          <w:color w:val="000000" w:themeColor="text1"/>
          <w:sz w:val="28"/>
          <w:szCs w:val="28"/>
          <w:lang w:eastAsia="zh-CN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Crossroads International Church</w:t>
      </w: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28418E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  <w:t xml:space="preserve">  </w:t>
      </w:r>
      <w:r w:rsidR="001A32B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 </w:t>
      </w: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Matthew Lyle</w:t>
      </w:r>
    </w:p>
    <w:p w14:paraId="726170F6" w14:textId="1A272F3E" w:rsidR="003F1518" w:rsidRPr="00BC1C8C" w:rsidRDefault="00F51DA7" w:rsidP="003F1518">
      <w:pPr>
        <w:tabs>
          <w:tab w:val="left" w:pos="5670"/>
        </w:tabs>
        <w:spacing w:after="0"/>
        <w:ind w:right="-10"/>
        <w:rPr>
          <w:rFonts w:asciiTheme="minorBidi" w:hAnsiTheme="minorBidi"/>
          <w:color w:val="000000" w:themeColor="text1"/>
          <w:sz w:val="28"/>
          <w:szCs w:val="28"/>
          <w:lang w:eastAsia="zh-CN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2022-07-24</w:t>
      </w:r>
      <w:r w:rsidR="003F1518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3F1518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Series: </w:t>
      </w:r>
      <w:r w:rsidR="0028418E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1 </w:t>
      </w:r>
      <w:proofErr w:type="spellStart"/>
      <w:r w:rsidR="0028418E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Peter</w:t>
      </w:r>
      <w:r w:rsidR="001A32B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_</w:t>
      </w:r>
      <w:r w:rsidR="007206BF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The</w:t>
      </w:r>
      <w:proofErr w:type="spellEnd"/>
      <w:r w:rsidR="007206BF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 Sojourner’s Life</w:t>
      </w:r>
    </w:p>
    <w:p w14:paraId="5A82E5F2" w14:textId="508E0C8F" w:rsidR="00B23E0F" w:rsidRPr="00BC1C8C" w:rsidRDefault="00BC1C8C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color w:val="000000" w:themeColor="text1"/>
          <w:sz w:val="36"/>
          <w:szCs w:val="36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493DDB2D" w14:textId="5328399A" w:rsidR="006C03C6" w:rsidRPr="00BC1C8C" w:rsidRDefault="00E77BC0" w:rsidP="00A52A47">
      <w:pPr>
        <w:pStyle w:val="Header"/>
        <w:tabs>
          <w:tab w:val="center" w:pos="4950"/>
        </w:tabs>
        <w:ind w:right="0"/>
        <w:rPr>
          <w:rFonts w:asciiTheme="minorBidi" w:hAnsiTheme="minorBidi" w:cstheme="minorBidi"/>
          <w:b/>
          <w:color w:val="000000" w:themeColor="text1"/>
          <w:sz w:val="36"/>
          <w:szCs w:val="22"/>
        </w:rPr>
      </w:pPr>
      <w:r w:rsidRPr="00BC1C8C">
        <w:rPr>
          <w:rFonts w:asciiTheme="minorBidi" w:hAnsiTheme="minorBidi" w:cstheme="minorBidi"/>
          <w:b/>
          <w:color w:val="000000" w:themeColor="text1"/>
          <w:sz w:val="36"/>
          <w:szCs w:val="22"/>
        </w:rPr>
        <w:t>Live with the Proper Perspective of Time</w:t>
      </w:r>
    </w:p>
    <w:p w14:paraId="34B7C431" w14:textId="2638EBAE" w:rsidR="003F1518" w:rsidRPr="00BC1C8C" w:rsidRDefault="00B729F9" w:rsidP="00A52A47">
      <w:pPr>
        <w:pStyle w:val="Header"/>
        <w:tabs>
          <w:tab w:val="clear" w:pos="4800"/>
          <w:tab w:val="center" w:pos="4950"/>
        </w:tabs>
        <w:ind w:right="0"/>
        <w:rPr>
          <w:rFonts w:asciiTheme="minorBidi" w:hAnsiTheme="minorBidi" w:cstheme="minorBidi"/>
          <w:b/>
          <w:i/>
          <w:color w:val="000000" w:themeColor="text1"/>
          <w:sz w:val="28"/>
          <w:szCs w:val="22"/>
        </w:rPr>
      </w:pPr>
      <w:r w:rsidRPr="00BC1C8C">
        <w:rPr>
          <w:rFonts w:asciiTheme="minorBidi" w:hAnsiTheme="minorBidi" w:cstheme="minorBidi"/>
          <w:b/>
          <w:i/>
          <w:color w:val="000000" w:themeColor="text1"/>
          <w:sz w:val="28"/>
          <w:szCs w:val="22"/>
        </w:rPr>
        <w:t>1 Peter 4:7-11</w:t>
      </w:r>
    </w:p>
    <w:p w14:paraId="08EE5648" w14:textId="1FBD2BDC" w:rsidR="003F1518" w:rsidRPr="00BC1C8C" w:rsidRDefault="00BC1C8C" w:rsidP="00A52A47">
      <w:pPr>
        <w:tabs>
          <w:tab w:val="left" w:pos="7960"/>
        </w:tabs>
        <w:spacing w:after="0" w:line="240" w:lineRule="auto"/>
        <w:ind w:left="1660" w:right="-10" w:hanging="1660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2D98ACB9" w14:textId="77777777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Introduction</w:t>
      </w:r>
    </w:p>
    <w:p w14:paraId="5527095A" w14:textId="507900BA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Interest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: </w:t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CE0586" w:rsidRPr="00BC1C8C">
        <w:rPr>
          <w:rFonts w:asciiTheme="minorBidi" w:hAnsiTheme="minorBidi"/>
          <w:color w:val="000000" w:themeColor="text1"/>
          <w:sz w:val="28"/>
          <w:szCs w:val="28"/>
        </w:rPr>
        <w:t>Hospitality</w:t>
      </w:r>
    </w:p>
    <w:p w14:paraId="40A7C99B" w14:textId="4B13AAFC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Need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: </w:t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84430B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Encouragement to live to glorify God </w:t>
      </w:r>
      <w:proofErr w:type="gramStart"/>
      <w:r w:rsidR="0084430B" w:rsidRPr="00BC1C8C">
        <w:rPr>
          <w:rFonts w:asciiTheme="minorBidi" w:hAnsiTheme="minorBidi"/>
          <w:color w:val="000000" w:themeColor="text1"/>
          <w:sz w:val="28"/>
          <w:szCs w:val="28"/>
        </w:rPr>
        <w:t>in the midst of</w:t>
      </w:r>
      <w:proofErr w:type="gramEnd"/>
      <w:r w:rsidR="0084430B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suffering</w:t>
      </w:r>
    </w:p>
    <w:p w14:paraId="097B5604" w14:textId="0D10B970" w:rsidR="002F6D2E" w:rsidRPr="00BC1C8C" w:rsidRDefault="002F6D2E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Preview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>: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B30146" w:rsidRPr="00BC1C8C">
        <w:rPr>
          <w:rFonts w:asciiTheme="minorBidi" w:hAnsiTheme="minorBidi"/>
          <w:color w:val="000000" w:themeColor="text1"/>
          <w:sz w:val="28"/>
          <w:szCs w:val="28"/>
        </w:rPr>
        <w:t>4 commands</w:t>
      </w:r>
      <w:r w:rsidR="00657440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and</w:t>
      </w:r>
      <w:r w:rsidR="00464EA8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B30146" w:rsidRPr="00BC1C8C">
        <w:rPr>
          <w:rFonts w:asciiTheme="minorBidi" w:hAnsiTheme="minorBidi"/>
          <w:color w:val="000000" w:themeColor="text1"/>
          <w:sz w:val="28"/>
          <w:szCs w:val="28"/>
        </w:rPr>
        <w:t>1 goal</w:t>
      </w:r>
      <w:r w:rsidR="00BE15EA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show 3 areas to glorify God</w:t>
      </w:r>
    </w:p>
    <w:p w14:paraId="1AE84182" w14:textId="41AE1477" w:rsidR="007D17C9" w:rsidRPr="00BC1C8C" w:rsidRDefault="00B6639D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proofErr w:type="spellStart"/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Bkgd</w:t>
      </w:r>
      <w:proofErr w:type="spellEnd"/>
      <w:r w:rsidRPr="00BC1C8C">
        <w:rPr>
          <w:rFonts w:asciiTheme="minorBidi" w:hAnsiTheme="minorBidi"/>
          <w:color w:val="000000" w:themeColor="text1"/>
          <w:sz w:val="28"/>
          <w:szCs w:val="28"/>
        </w:rPr>
        <w:t>: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837DCA" w:rsidRPr="00BC1C8C">
        <w:rPr>
          <w:rFonts w:asciiTheme="minorBidi" w:hAnsiTheme="minorBidi"/>
          <w:color w:val="000000" w:themeColor="text1"/>
          <w:sz w:val="28"/>
          <w:szCs w:val="28"/>
        </w:rPr>
        <w:t>God will ultimately judge those who reject His gospel (vs. 5-6)</w:t>
      </w:r>
    </w:p>
    <w:p w14:paraId="7B6B10FE" w14:textId="6C4C71DC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5577DC6E" w14:textId="4B39E184" w:rsidR="00B23E0F" w:rsidRPr="00BC1C8C" w:rsidRDefault="00FC1C3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n what areas can we glorify God?</w:t>
      </w:r>
    </w:p>
    <w:p w14:paraId="760A13E3" w14:textId="13D2B0B4" w:rsidR="00464EA8" w:rsidRPr="00BC1C8C" w:rsidRDefault="00BC1C8C" w:rsidP="00CE6C7F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6C03A09D" w14:textId="0432E193" w:rsidR="00CE6C7F" w:rsidRPr="00BC1C8C" w:rsidRDefault="00B23E0F" w:rsidP="00CE6C7F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DA13ED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Glorify God in your own lives</w:t>
      </w:r>
      <w:r w:rsidR="008D12F0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 xml:space="preserve"> (v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s</w:t>
      </w:r>
      <w:r w:rsidR="008D12F0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7)</w:t>
      </w:r>
      <w:r w:rsidR="00E803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</w:p>
    <w:p w14:paraId="0BDC6871" w14:textId="75EB1A65" w:rsidR="00B23E0F" w:rsidRPr="00BC1C8C" w:rsidRDefault="00CE6C7F" w:rsidP="00CE6C7F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i/>
          <w:i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</w:r>
      <w:r w:rsidR="00DA13ED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A Christian has a distinctly different lifestyle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.</w:t>
      </w:r>
    </w:p>
    <w:p w14:paraId="219F6CED" w14:textId="189C2523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A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F002E5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Self-Control: </w:t>
      </w:r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Prov 25:28; 1 </w:t>
      </w:r>
      <w:proofErr w:type="spellStart"/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>Thess</w:t>
      </w:r>
      <w:proofErr w:type="spellEnd"/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5:6; Ga</w:t>
      </w:r>
      <w:r w:rsidR="00A64ACA" w:rsidRPr="00BC1C8C">
        <w:rPr>
          <w:rFonts w:asciiTheme="minorBidi" w:hAnsiTheme="minorBidi"/>
          <w:color w:val="000000" w:themeColor="text1"/>
          <w:sz w:val="28"/>
          <w:szCs w:val="28"/>
        </w:rPr>
        <w:t>l</w:t>
      </w:r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5:23; 2 Tim 1:7; Titus 1:8; 2 Pet. 1:6</w:t>
      </w:r>
    </w:p>
    <w:p w14:paraId="7C228A93" w14:textId="0EA771C4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B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2863F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Sober-minded: 1 Pet 5:8; Titus 2:2, 6; 1 Cor </w:t>
      </w:r>
      <w:proofErr w:type="gramStart"/>
      <w:r w:rsidR="002863F7" w:rsidRPr="00BC1C8C">
        <w:rPr>
          <w:rFonts w:asciiTheme="minorBidi" w:hAnsiTheme="minorBidi"/>
          <w:color w:val="000000" w:themeColor="text1"/>
          <w:sz w:val="28"/>
          <w:szCs w:val="28"/>
        </w:rPr>
        <w:t>15:34;</w:t>
      </w:r>
      <w:proofErr w:type="gramEnd"/>
    </w:p>
    <w:p w14:paraId="2D6FDCBC" w14:textId="3051C24B" w:rsidR="00731D26" w:rsidRPr="00BC1C8C" w:rsidRDefault="008C3154" w:rsidP="00CA5C39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Sign up for a daily devotional</w:t>
      </w:r>
    </w:p>
    <w:p w14:paraId="5A9148ED" w14:textId="0D7359E4" w:rsidR="00BC0B3E" w:rsidRPr="00BC0B3E" w:rsidRDefault="00BC0B3E" w:rsidP="00BC0B3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color w:val="000000" w:themeColor="text1"/>
          <w:sz w:val="28"/>
          <w:szCs w:val="28"/>
        </w:rPr>
      </w:pPr>
      <w:hyperlink r:id="rId4" w:history="1">
        <w:r w:rsidRPr="00082051">
          <w:rPr>
            <w:rStyle w:val="Hyperlink"/>
            <w:rFonts w:asciiTheme="minorBidi" w:hAnsiTheme="minorBidi"/>
            <w:sz w:val="28"/>
            <w:szCs w:val="28"/>
          </w:rPr>
          <w:t>https://www.biblegateway.com/devotionals/</w:t>
        </w:r>
      </w:hyperlink>
      <w:r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</w:p>
    <w:p w14:paraId="542B185F" w14:textId="0D8C4DCC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47D46397" w14:textId="28A17002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I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707D3F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Glorify God in relationships</w:t>
      </w:r>
      <w:r w:rsidR="00707D3F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(v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s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8-9)</w:t>
      </w:r>
      <w:r w:rsidR="00E803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</w:p>
    <w:p w14:paraId="39FD7EE2" w14:textId="012DA6A1" w:rsidR="00B23E0F" w:rsidRPr="00BC1C8C" w:rsidRDefault="00707D3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i/>
          <w:i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  <w:t>A Christian prioritizes relationships of love and forgiveness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.</w:t>
      </w:r>
    </w:p>
    <w:p w14:paraId="4CF97493" w14:textId="023B6F89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A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291A34" w:rsidRPr="00BC1C8C">
        <w:rPr>
          <w:rFonts w:asciiTheme="minorBidi" w:hAnsiTheme="minorBidi"/>
          <w:color w:val="000000" w:themeColor="text1"/>
          <w:sz w:val="28"/>
          <w:szCs w:val="28"/>
        </w:rPr>
        <w:t>Love (1 Cor 13:</w:t>
      </w:r>
      <w:r w:rsidR="0027290F" w:rsidRPr="00BC1C8C">
        <w:rPr>
          <w:rFonts w:asciiTheme="minorBidi" w:hAnsiTheme="minorBidi"/>
          <w:color w:val="000000" w:themeColor="text1"/>
          <w:sz w:val="28"/>
          <w:szCs w:val="28"/>
        </w:rPr>
        <w:t>4-6)</w:t>
      </w:r>
      <w:r w:rsidR="00C80A52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makes it easier to forgive sins.</w:t>
      </w:r>
    </w:p>
    <w:p w14:paraId="18FA0864" w14:textId="33C24033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B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DC091C" w:rsidRPr="00BC1C8C">
        <w:rPr>
          <w:rFonts w:asciiTheme="minorBidi" w:hAnsiTheme="minorBidi"/>
          <w:color w:val="000000" w:themeColor="text1"/>
          <w:sz w:val="28"/>
          <w:szCs w:val="28"/>
        </w:rPr>
        <w:t>Be hospitable without complaining</w:t>
      </w:r>
      <w:r w:rsidR="00E80388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and extend hospitality to strangers.</w:t>
      </w:r>
    </w:p>
    <w:p w14:paraId="4B20A7C3" w14:textId="629956AE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6BC6EE53" w14:textId="51A558C6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II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681352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Glorify God through Christian Service</w:t>
      </w:r>
      <w:r w:rsidR="00AD345F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(v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s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 10-11</w:t>
      </w:r>
      <w:r w:rsidR="0063197E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)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</w:p>
    <w:p w14:paraId="0136E2F8" w14:textId="42D8FC6A" w:rsidR="00681352" w:rsidRPr="00BC1C8C" w:rsidRDefault="00681352" w:rsidP="00681352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i/>
          <w:i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 xml:space="preserve">A </w:t>
      </w:r>
      <w:proofErr w:type="gramStart"/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Christian exercises</w:t>
      </w:r>
      <w:proofErr w:type="gramEnd"/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 xml:space="preserve"> the gifts of the spirit in service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.</w:t>
      </w:r>
    </w:p>
    <w:p w14:paraId="4797518C" w14:textId="2D905E6C" w:rsidR="00B23E0F" w:rsidRPr="00BC1C8C" w:rsidRDefault="00CB1F1B" w:rsidP="00681352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A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31871" w:rsidRPr="00BC1C8C">
        <w:rPr>
          <w:rFonts w:asciiTheme="minorBidi" w:hAnsiTheme="minorBidi"/>
          <w:color w:val="000000" w:themeColor="text1"/>
          <w:sz w:val="28"/>
          <w:szCs w:val="28"/>
        </w:rPr>
        <w:t>Identify your gift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</w:p>
    <w:p w14:paraId="132051A9" w14:textId="2BEF252E" w:rsidR="00B23E0F" w:rsidRPr="00BC1C8C" w:rsidRDefault="00CB1F1B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B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31871" w:rsidRPr="00BC1C8C">
        <w:rPr>
          <w:rFonts w:asciiTheme="minorBidi" w:hAnsiTheme="minorBidi"/>
          <w:color w:val="000000" w:themeColor="text1"/>
          <w:sz w:val="28"/>
          <w:szCs w:val="28"/>
        </w:rPr>
        <w:t>Use your gift to serve others</w:t>
      </w:r>
    </w:p>
    <w:p w14:paraId="59E98627" w14:textId="0CAD1093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322A1749" w14:textId="07E1FBB1" w:rsidR="00B23E0F" w:rsidRPr="00BC1C8C" w:rsidRDefault="00B23E0F" w:rsidP="00BC1C8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Conclusion</w:t>
      </w:r>
    </w:p>
    <w:p w14:paraId="0354ED96" w14:textId="77777777" w:rsidR="00BC1C8C" w:rsidRDefault="00222B3D" w:rsidP="00BC1C8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Now is the Time to Glorify God</w:t>
      </w:r>
      <w:r w:rsidR="009B020B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!</w:t>
      </w:r>
    </w:p>
    <w:p w14:paraId="36E86F15" w14:textId="0521F8DD" w:rsidR="008E6AF6" w:rsidRPr="00BC1C8C" w:rsidRDefault="008E6AF6" w:rsidP="00BC1C8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A Christian gives glory to God in all things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!</w:t>
      </w:r>
    </w:p>
    <w:p w14:paraId="0DF69F3F" w14:textId="45C95A8B" w:rsidR="008E6AF6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716C5560" w14:textId="7941F96E" w:rsidR="00464EA8" w:rsidRPr="00BC1C8C" w:rsidRDefault="00B23E0F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 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 xml:space="preserve"> Applications</w:t>
      </w:r>
    </w:p>
    <w:p w14:paraId="64144845" w14:textId="77777777" w:rsidR="00464EA8" w:rsidRPr="00BC1C8C" w:rsidRDefault="00464EA8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1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  <w:t>Scrutinize your own lifestyle. Are you self-controlled and sober-minded?</w:t>
      </w:r>
    </w:p>
    <w:p w14:paraId="79257DC4" w14:textId="77777777" w:rsidR="00464EA8" w:rsidRPr="00BC1C8C" w:rsidRDefault="00464EA8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2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  <w:t>How can you show Love and Hospitality towards Others</w:t>
      </w:r>
    </w:p>
    <w:p w14:paraId="2E56CE54" w14:textId="77777777" w:rsidR="00464EA8" w:rsidRPr="00BC1C8C" w:rsidRDefault="00464EA8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3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  <w:t>Select a ministry to utilize your spiritual gift(s)</w:t>
      </w:r>
    </w:p>
    <w:p w14:paraId="616F45FB" w14:textId="77777777" w:rsidR="00923320" w:rsidRDefault="00923320">
      <w:pPr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br w:type="page"/>
      </w:r>
    </w:p>
    <w:p w14:paraId="201DE905" w14:textId="77777777" w:rsidR="00923320" w:rsidRDefault="00923320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6E6084E0" w14:textId="04DCA7CC" w:rsidR="005C3173" w:rsidRDefault="005C317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When do we glorify God?   ________</w:t>
      </w:r>
      <w:r w:rsidR="00907CA4">
        <w:rPr>
          <w:rFonts w:asciiTheme="minorBidi" w:hAnsiTheme="minorBidi"/>
          <w:color w:val="000000" w:themeColor="text1"/>
          <w:sz w:val="28"/>
          <w:szCs w:val="28"/>
        </w:rPr>
        <w:t>__________</w:t>
      </w:r>
      <w:r>
        <w:rPr>
          <w:rFonts w:asciiTheme="minorBidi" w:hAnsiTheme="minorBidi"/>
          <w:color w:val="000000" w:themeColor="text1"/>
          <w:sz w:val="28"/>
          <w:szCs w:val="28"/>
        </w:rPr>
        <w:t>____</w:t>
      </w:r>
    </w:p>
    <w:p w14:paraId="5F04FB5B" w14:textId="77777777" w:rsidR="005C3173" w:rsidRDefault="005C317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7339FC83" w14:textId="0CCC54FB" w:rsidR="005C3173" w:rsidRDefault="005C317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In what 3 areas do we glorify God?   </w:t>
      </w:r>
      <w:r w:rsidR="00FB3C33">
        <w:rPr>
          <w:rFonts w:asciiTheme="minorBidi" w:hAnsiTheme="minorBidi"/>
          <w:color w:val="000000" w:themeColor="text1"/>
          <w:sz w:val="28"/>
          <w:szCs w:val="28"/>
        </w:rPr>
        <w:t>___________________________________</w:t>
      </w:r>
    </w:p>
    <w:p w14:paraId="300168FA" w14:textId="77777777" w:rsidR="00FB3C33" w:rsidRDefault="00FB3C3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1FC0CB64" w14:textId="1C035819" w:rsidR="00FB3C33" w:rsidRDefault="00466C3C" w:rsidP="00FB3C33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  <w:t>_______________________________________________________</w:t>
      </w:r>
    </w:p>
    <w:p w14:paraId="085259AE" w14:textId="77777777" w:rsidR="00FB3C33" w:rsidRDefault="00FB3C33" w:rsidP="00FB3C33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BE82D04" w14:textId="32CAECD9" w:rsidR="00FB3C33" w:rsidRDefault="00FB3C33" w:rsidP="00FB3C33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  <w:t>_______________________________________________________</w:t>
      </w:r>
    </w:p>
    <w:p w14:paraId="44A63A4B" w14:textId="42478475" w:rsidR="00FB3C33" w:rsidRDefault="00FB3C3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5CF18305" w14:textId="00017E5F" w:rsidR="004A3FE8" w:rsidRDefault="00466C3C" w:rsidP="00466C3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What 4 commands does Peter give?  </w:t>
      </w:r>
      <w:r w:rsidR="004A3FE8">
        <w:rPr>
          <w:rFonts w:asciiTheme="minorBidi" w:hAnsiTheme="minorBidi"/>
          <w:color w:val="000000" w:themeColor="text1"/>
          <w:sz w:val="28"/>
          <w:szCs w:val="28"/>
        </w:rPr>
        <w:t>How can you apply them</w:t>
      </w:r>
      <w:r w:rsidR="00A8232E">
        <w:rPr>
          <w:rFonts w:asciiTheme="minorBidi" w:hAnsiTheme="minorBidi"/>
          <w:color w:val="000000" w:themeColor="text1"/>
          <w:sz w:val="28"/>
          <w:szCs w:val="28"/>
        </w:rPr>
        <w:t xml:space="preserve"> in your life</w:t>
      </w:r>
      <w:r w:rsidR="004A3FE8">
        <w:rPr>
          <w:rFonts w:asciiTheme="minorBidi" w:hAnsiTheme="minorBidi"/>
          <w:color w:val="000000" w:themeColor="text1"/>
          <w:sz w:val="28"/>
          <w:szCs w:val="28"/>
        </w:rPr>
        <w:t>?</w:t>
      </w:r>
    </w:p>
    <w:p w14:paraId="5A43D46C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FA7DE4D" w14:textId="03116D85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532E2FBF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DEAA687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4ABF3FE7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6036A92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05C1172F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5BA31EDE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5DB23C47" w14:textId="4A07433C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B9F3084" w14:textId="3C3F15E7" w:rsidR="00A8232E" w:rsidRDefault="004E4E3D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What are some negative influences in your life th</w:t>
      </w:r>
      <w:r w:rsidR="0081153A">
        <w:rPr>
          <w:rFonts w:asciiTheme="minorBidi" w:hAnsiTheme="minorBidi"/>
          <w:color w:val="000000" w:themeColor="text1"/>
          <w:sz w:val="28"/>
          <w:szCs w:val="28"/>
        </w:rPr>
        <w:t>a</w:t>
      </w:r>
      <w:r>
        <w:rPr>
          <w:rFonts w:asciiTheme="minorBidi" w:hAnsiTheme="minorBidi"/>
          <w:color w:val="000000" w:themeColor="text1"/>
          <w:sz w:val="28"/>
          <w:szCs w:val="28"/>
        </w:rPr>
        <w:t xml:space="preserve">t </w:t>
      </w:r>
      <w:r w:rsidR="0081153A">
        <w:rPr>
          <w:rFonts w:asciiTheme="minorBidi" w:hAnsiTheme="minorBidi"/>
          <w:color w:val="000000" w:themeColor="text1"/>
          <w:sz w:val="28"/>
          <w:szCs w:val="28"/>
        </w:rPr>
        <w:t>lead away from sound judgment?</w:t>
      </w:r>
    </w:p>
    <w:p w14:paraId="5B201203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30B33698" w14:textId="0992ADBE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66422654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12C55ECD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38D2A2BC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0DDA3273" w14:textId="78A5E072" w:rsidR="00B5167D" w:rsidRDefault="004759A1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When do you grumble and complain?  Who can you </w:t>
      </w:r>
      <w:r w:rsidR="00907CA4">
        <w:rPr>
          <w:rFonts w:asciiTheme="minorBidi" w:hAnsiTheme="minorBidi"/>
          <w:color w:val="000000" w:themeColor="text1"/>
          <w:sz w:val="28"/>
          <w:szCs w:val="28"/>
        </w:rPr>
        <w:t>extend hospitality to?</w:t>
      </w:r>
    </w:p>
    <w:p w14:paraId="06CE2F49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EF8BE44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7A7F9C4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2259D7C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3E96754" w14:textId="77777777" w:rsidR="0081153A" w:rsidRDefault="0081153A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7BA9A606" w14:textId="77777777" w:rsidR="00907CA4" w:rsidRDefault="00907CA4" w:rsidP="00907CA4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0481B80A" w14:textId="77777777" w:rsidR="0081153A" w:rsidRDefault="0081153A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30ED9C5" w14:textId="377D6725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What are your gifts? How can they be used in Christian ministry?</w:t>
      </w:r>
    </w:p>
    <w:p w14:paraId="2BC5214D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49B4C6E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4D0006A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0AAC9DEE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B336883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60D792C4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sectPr w:rsidR="00A8232E" w:rsidSect="003F15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mwrAUADjBAuiwAAAA="/>
  </w:docVars>
  <w:rsids>
    <w:rsidRoot w:val="00B23E0F"/>
    <w:rsid w:val="00094438"/>
    <w:rsid w:val="00097B90"/>
    <w:rsid w:val="000C0EF6"/>
    <w:rsid w:val="000D3BE2"/>
    <w:rsid w:val="000E419D"/>
    <w:rsid w:val="000E7D36"/>
    <w:rsid w:val="00131871"/>
    <w:rsid w:val="00133276"/>
    <w:rsid w:val="001455BA"/>
    <w:rsid w:val="00155F36"/>
    <w:rsid w:val="0016219D"/>
    <w:rsid w:val="001623AD"/>
    <w:rsid w:val="001A32B1"/>
    <w:rsid w:val="001C6F19"/>
    <w:rsid w:val="001D2BB2"/>
    <w:rsid w:val="00222B3D"/>
    <w:rsid w:val="00241652"/>
    <w:rsid w:val="0027290F"/>
    <w:rsid w:val="00276B35"/>
    <w:rsid w:val="0028418E"/>
    <w:rsid w:val="002863F7"/>
    <w:rsid w:val="00291A34"/>
    <w:rsid w:val="00291B3D"/>
    <w:rsid w:val="002F6D2E"/>
    <w:rsid w:val="00330778"/>
    <w:rsid w:val="0036003B"/>
    <w:rsid w:val="00397089"/>
    <w:rsid w:val="003D34DC"/>
    <w:rsid w:val="003F1518"/>
    <w:rsid w:val="0042495A"/>
    <w:rsid w:val="00441E4F"/>
    <w:rsid w:val="00444E29"/>
    <w:rsid w:val="00461098"/>
    <w:rsid w:val="00464EA8"/>
    <w:rsid w:val="00466C3C"/>
    <w:rsid w:val="004759A1"/>
    <w:rsid w:val="004A3FE8"/>
    <w:rsid w:val="004D0FBC"/>
    <w:rsid w:val="004E4E3D"/>
    <w:rsid w:val="004F0E83"/>
    <w:rsid w:val="0050291F"/>
    <w:rsid w:val="00526A01"/>
    <w:rsid w:val="00526C47"/>
    <w:rsid w:val="00593DA6"/>
    <w:rsid w:val="005C3173"/>
    <w:rsid w:val="00601415"/>
    <w:rsid w:val="00606E38"/>
    <w:rsid w:val="0063197E"/>
    <w:rsid w:val="00631C46"/>
    <w:rsid w:val="00651460"/>
    <w:rsid w:val="00657440"/>
    <w:rsid w:val="00681352"/>
    <w:rsid w:val="0069174B"/>
    <w:rsid w:val="006A0358"/>
    <w:rsid w:val="006A3492"/>
    <w:rsid w:val="006A4E06"/>
    <w:rsid w:val="006B1267"/>
    <w:rsid w:val="006C03C6"/>
    <w:rsid w:val="00707D3F"/>
    <w:rsid w:val="007206BF"/>
    <w:rsid w:val="00731D26"/>
    <w:rsid w:val="00764A5F"/>
    <w:rsid w:val="007A17C3"/>
    <w:rsid w:val="007D17C9"/>
    <w:rsid w:val="0081153A"/>
    <w:rsid w:val="00837DCA"/>
    <w:rsid w:val="0084430B"/>
    <w:rsid w:val="00882467"/>
    <w:rsid w:val="00887953"/>
    <w:rsid w:val="00896FC3"/>
    <w:rsid w:val="008B66BC"/>
    <w:rsid w:val="008C3154"/>
    <w:rsid w:val="008D12F0"/>
    <w:rsid w:val="008E6AF6"/>
    <w:rsid w:val="00907CA4"/>
    <w:rsid w:val="00914E45"/>
    <w:rsid w:val="00923320"/>
    <w:rsid w:val="00954E33"/>
    <w:rsid w:val="00993BDC"/>
    <w:rsid w:val="009B020B"/>
    <w:rsid w:val="009B04FB"/>
    <w:rsid w:val="009B5FE8"/>
    <w:rsid w:val="009D5D37"/>
    <w:rsid w:val="009E00C9"/>
    <w:rsid w:val="00A10D1C"/>
    <w:rsid w:val="00A22927"/>
    <w:rsid w:val="00A52A47"/>
    <w:rsid w:val="00A64ACA"/>
    <w:rsid w:val="00A8232E"/>
    <w:rsid w:val="00A94888"/>
    <w:rsid w:val="00AD345F"/>
    <w:rsid w:val="00AD3FE5"/>
    <w:rsid w:val="00AE785F"/>
    <w:rsid w:val="00B2364F"/>
    <w:rsid w:val="00B23E0F"/>
    <w:rsid w:val="00B30146"/>
    <w:rsid w:val="00B5167D"/>
    <w:rsid w:val="00B605FC"/>
    <w:rsid w:val="00B6639D"/>
    <w:rsid w:val="00B729F9"/>
    <w:rsid w:val="00B83E57"/>
    <w:rsid w:val="00BC0B3E"/>
    <w:rsid w:val="00BC1C8C"/>
    <w:rsid w:val="00BD24F1"/>
    <w:rsid w:val="00BD6527"/>
    <w:rsid w:val="00BE15EA"/>
    <w:rsid w:val="00C512F1"/>
    <w:rsid w:val="00C80A52"/>
    <w:rsid w:val="00C848EB"/>
    <w:rsid w:val="00CA5C39"/>
    <w:rsid w:val="00CB1F1B"/>
    <w:rsid w:val="00CE0586"/>
    <w:rsid w:val="00CE6C7F"/>
    <w:rsid w:val="00D70514"/>
    <w:rsid w:val="00DA13ED"/>
    <w:rsid w:val="00DB5567"/>
    <w:rsid w:val="00DB6D22"/>
    <w:rsid w:val="00DC091C"/>
    <w:rsid w:val="00E04823"/>
    <w:rsid w:val="00E06229"/>
    <w:rsid w:val="00E77BC0"/>
    <w:rsid w:val="00E80388"/>
    <w:rsid w:val="00ED270B"/>
    <w:rsid w:val="00ED7C89"/>
    <w:rsid w:val="00EE4CDA"/>
    <w:rsid w:val="00F002E5"/>
    <w:rsid w:val="00F019B6"/>
    <w:rsid w:val="00F51DA7"/>
    <w:rsid w:val="00FB3C33"/>
    <w:rsid w:val="00FC1C3C"/>
    <w:rsid w:val="00FD0E40"/>
    <w:rsid w:val="00FF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CE6C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0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blegateway.com/devotion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6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 Lyle</cp:lastModifiedBy>
  <cp:revision>116</cp:revision>
  <dcterms:created xsi:type="dcterms:W3CDTF">2022-07-16T06:45:00Z</dcterms:created>
  <dcterms:modified xsi:type="dcterms:W3CDTF">2022-07-24T09:42:00Z</dcterms:modified>
</cp:coreProperties>
</file>